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1E0B0" w14:textId="3B148693" w:rsidR="006336E9" w:rsidRDefault="006336E9">
      <w:r>
        <w:rPr>
          <w:noProof/>
        </w:rPr>
        <w:drawing>
          <wp:anchor distT="0" distB="0" distL="114300" distR="114300" simplePos="0" relativeHeight="251658240" behindDoc="0" locked="0" layoutInCell="1" allowOverlap="1" wp14:anchorId="6204D0D2" wp14:editId="2BD9ADDF">
            <wp:simplePos x="0" y="0"/>
            <wp:positionH relativeFrom="margin">
              <wp:posOffset>1743075</wp:posOffset>
            </wp:positionH>
            <wp:positionV relativeFrom="paragraph">
              <wp:posOffset>-915035</wp:posOffset>
            </wp:positionV>
            <wp:extent cx="2181225" cy="221221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212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A0DFD1" w14:textId="77777777" w:rsidR="006336E9" w:rsidRDefault="006336E9"/>
    <w:p w14:paraId="0E77F9B0" w14:textId="77777777" w:rsidR="006336E9" w:rsidRDefault="006336E9"/>
    <w:p w14:paraId="7E725649" w14:textId="77777777" w:rsidR="006336E9" w:rsidRDefault="006336E9"/>
    <w:p w14:paraId="58F2813B" w14:textId="77777777" w:rsidR="006336E9" w:rsidRDefault="006336E9"/>
    <w:p w14:paraId="49757E81" w14:textId="77777777" w:rsidR="006336E9" w:rsidRPr="006336E9" w:rsidRDefault="006336E9">
      <w:pPr>
        <w:rPr>
          <w:b/>
          <w:bCs/>
        </w:rPr>
      </w:pPr>
    </w:p>
    <w:p w14:paraId="2CE0AD4F" w14:textId="7CAFD2EA" w:rsidR="006336E9" w:rsidRPr="006336E9" w:rsidRDefault="006336E9" w:rsidP="006336E9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6336E9">
        <w:rPr>
          <w:rFonts w:ascii="Times New Roman" w:hAnsi="Times New Roman" w:cs="Times New Roman"/>
          <w:b/>
          <w:bCs/>
          <w:sz w:val="30"/>
          <w:szCs w:val="30"/>
        </w:rPr>
        <w:t>JIGJIGA UNIVERSITY</w:t>
      </w:r>
    </w:p>
    <w:p w14:paraId="003B566B" w14:textId="1425D55E" w:rsidR="006336E9" w:rsidRPr="006336E9" w:rsidRDefault="006336E9" w:rsidP="006336E9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6336E9">
        <w:rPr>
          <w:rFonts w:ascii="Times New Roman" w:hAnsi="Times New Roman" w:cs="Times New Roman"/>
          <w:b/>
          <w:bCs/>
          <w:sz w:val="30"/>
          <w:szCs w:val="30"/>
        </w:rPr>
        <w:t>INSTITUTE OF TECHNOLOGY</w:t>
      </w:r>
    </w:p>
    <w:p w14:paraId="0A773CAF" w14:textId="41CF4C87" w:rsidR="006336E9" w:rsidRPr="006336E9" w:rsidRDefault="006336E9" w:rsidP="006336E9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6336E9">
        <w:rPr>
          <w:rFonts w:ascii="Times New Roman" w:hAnsi="Times New Roman" w:cs="Times New Roman"/>
          <w:b/>
          <w:bCs/>
          <w:sz w:val="30"/>
          <w:szCs w:val="30"/>
        </w:rPr>
        <w:t>SCHOOL OF COMPUTING</w:t>
      </w:r>
    </w:p>
    <w:p w14:paraId="48B7AB56" w14:textId="6B7CC0AF" w:rsidR="006336E9" w:rsidRPr="006336E9" w:rsidRDefault="006336E9" w:rsidP="006336E9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6336E9">
        <w:rPr>
          <w:rFonts w:ascii="Times New Roman" w:hAnsi="Times New Roman" w:cs="Times New Roman"/>
          <w:b/>
          <w:bCs/>
          <w:sz w:val="30"/>
          <w:szCs w:val="30"/>
        </w:rPr>
        <w:t>DEPARTMENT OF COMPUTER SCIENCE</w:t>
      </w:r>
    </w:p>
    <w:p w14:paraId="2BF8F5A8" w14:textId="08F50015" w:rsidR="006336E9" w:rsidRDefault="006336E9" w:rsidP="006336E9">
      <w:pPr>
        <w:jc w:val="center"/>
        <w:rPr>
          <w:rFonts w:ascii="Times New Roman" w:hAnsi="Times New Roman" w:cs="Times New Roman"/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5665"/>
      </w:tblGrid>
      <w:tr w:rsidR="006336E9" w14:paraId="784E8F83" w14:textId="77777777" w:rsidTr="006336E9">
        <w:tc>
          <w:tcPr>
            <w:tcW w:w="3685" w:type="dxa"/>
          </w:tcPr>
          <w:p w14:paraId="19425AFD" w14:textId="12392535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Course Name</w:t>
            </w:r>
          </w:p>
        </w:tc>
        <w:tc>
          <w:tcPr>
            <w:tcW w:w="5665" w:type="dxa"/>
          </w:tcPr>
          <w:p w14:paraId="21A955D5" w14:textId="77777777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</w:tr>
      <w:tr w:rsidR="006336E9" w14:paraId="5A6A2D33" w14:textId="77777777" w:rsidTr="006336E9">
        <w:tc>
          <w:tcPr>
            <w:tcW w:w="3685" w:type="dxa"/>
          </w:tcPr>
          <w:p w14:paraId="78E48B33" w14:textId="037D932F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Course Code</w:t>
            </w:r>
          </w:p>
        </w:tc>
        <w:tc>
          <w:tcPr>
            <w:tcW w:w="5665" w:type="dxa"/>
          </w:tcPr>
          <w:p w14:paraId="72BD120B" w14:textId="77777777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</w:tr>
      <w:tr w:rsidR="006336E9" w14:paraId="184AE661" w14:textId="77777777" w:rsidTr="006336E9">
        <w:tc>
          <w:tcPr>
            <w:tcW w:w="3685" w:type="dxa"/>
          </w:tcPr>
          <w:p w14:paraId="3654EB73" w14:textId="3B36C874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Title</w:t>
            </w:r>
          </w:p>
        </w:tc>
        <w:tc>
          <w:tcPr>
            <w:tcW w:w="5665" w:type="dxa"/>
          </w:tcPr>
          <w:p w14:paraId="72D96028" w14:textId="77777777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</w:tr>
      <w:tr w:rsidR="006336E9" w14:paraId="7148D3D8" w14:textId="77777777" w:rsidTr="006336E9">
        <w:tc>
          <w:tcPr>
            <w:tcW w:w="3685" w:type="dxa"/>
          </w:tcPr>
          <w:p w14:paraId="0C74D6DB" w14:textId="4718E674" w:rsidR="006336E9" w:rsidRDefault="006336E9" w:rsidP="006336E9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Group Names</w:t>
            </w:r>
          </w:p>
        </w:tc>
        <w:tc>
          <w:tcPr>
            <w:tcW w:w="5665" w:type="dxa"/>
          </w:tcPr>
          <w:p w14:paraId="4457105B" w14:textId="77777777" w:rsidR="006336E9" w:rsidRDefault="006336E9" w:rsidP="006336E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Ismail Mohamed</w:t>
            </w:r>
          </w:p>
          <w:p w14:paraId="26DE4647" w14:textId="77777777" w:rsidR="006336E9" w:rsidRDefault="006336E9" w:rsidP="006336E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Ahmed </w:t>
            </w:r>
          </w:p>
          <w:p w14:paraId="46CA9926" w14:textId="77777777" w:rsidR="006336E9" w:rsidRDefault="006336E9" w:rsidP="006336E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Kader</w:t>
            </w:r>
          </w:p>
          <w:p w14:paraId="79634B33" w14:textId="2CB8C0D6" w:rsidR="006336E9" w:rsidRPr="006336E9" w:rsidRDefault="006336E9" w:rsidP="006336E9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</w:tr>
    </w:tbl>
    <w:p w14:paraId="3A10D522" w14:textId="32CD5956" w:rsidR="006336E9" w:rsidRDefault="006336E9" w:rsidP="006336E9">
      <w:pPr>
        <w:jc w:val="center"/>
        <w:rPr>
          <w:rFonts w:ascii="Times New Roman" w:hAnsi="Times New Roman" w:cs="Times New Roman"/>
          <w:sz w:val="30"/>
          <w:szCs w:val="30"/>
        </w:rPr>
      </w:pPr>
    </w:p>
    <w:p w14:paraId="0AE905DF" w14:textId="77777777" w:rsidR="006336E9" w:rsidRPr="006336E9" w:rsidRDefault="006336E9" w:rsidP="006336E9">
      <w:pPr>
        <w:jc w:val="center"/>
        <w:rPr>
          <w:rFonts w:ascii="Times New Roman" w:hAnsi="Times New Roman" w:cs="Times New Roman"/>
          <w:sz w:val="30"/>
          <w:szCs w:val="30"/>
        </w:rPr>
      </w:pPr>
    </w:p>
    <w:p w14:paraId="7C7DDE62" w14:textId="220859D2" w:rsidR="00E70B2A" w:rsidRPr="000E7518" w:rsidRDefault="009F7090">
      <w:pPr>
        <w:rPr>
          <w:rFonts w:ascii="Times New Roman" w:hAnsi="Times New Roman" w:cs="Times New Roman"/>
          <w:sz w:val="24"/>
          <w:szCs w:val="24"/>
        </w:rPr>
      </w:pPr>
    </w:p>
    <w:p w14:paraId="5402E93F" w14:textId="71891E64" w:rsidR="00FF5D36" w:rsidRPr="000E7518" w:rsidRDefault="00FF5D36">
      <w:pPr>
        <w:rPr>
          <w:rFonts w:ascii="Times New Roman" w:hAnsi="Times New Roman" w:cs="Times New Roman"/>
          <w:sz w:val="24"/>
          <w:szCs w:val="24"/>
        </w:rPr>
      </w:pPr>
      <w:r w:rsidRPr="000E7518"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45FC708" w14:textId="2D3CD3EF" w:rsidR="00FF5D36" w:rsidRPr="000E7518" w:rsidRDefault="00FF5D36">
      <w:pPr>
        <w:rPr>
          <w:rFonts w:ascii="Times New Roman" w:hAnsi="Times New Roman" w:cs="Times New Roman"/>
          <w:sz w:val="24"/>
          <w:szCs w:val="24"/>
        </w:rPr>
      </w:pPr>
      <w:r w:rsidRPr="000E7518">
        <w:rPr>
          <w:rFonts w:ascii="Times New Roman" w:hAnsi="Times New Roman" w:cs="Times New Roman"/>
          <w:sz w:val="24"/>
          <w:szCs w:val="24"/>
        </w:rPr>
        <w:t xml:space="preserve">Date: </w:t>
      </w:r>
    </w:p>
    <w:p w14:paraId="119B4BE6" w14:textId="0DBB6264" w:rsidR="00FF5D36" w:rsidRDefault="00FF5D36"/>
    <w:p w14:paraId="68BA53C4" w14:textId="4F2C844F" w:rsidR="00FF5D36" w:rsidRDefault="00FF5D36"/>
    <w:p w14:paraId="79DC9912" w14:textId="348204D6" w:rsidR="00FF5D36" w:rsidRDefault="00FF5D36"/>
    <w:p w14:paraId="4A100198" w14:textId="77777777" w:rsidR="00FF5D36" w:rsidRDefault="00FF5D36"/>
    <w:p w14:paraId="766C5607" w14:textId="352D3325" w:rsidR="00FF5D36" w:rsidRDefault="00FF5D36"/>
    <w:p w14:paraId="220FDBCC" w14:textId="3191AA0F" w:rsidR="00FF5D36" w:rsidRDefault="00FF5D36" w:rsidP="00FF5D36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>
        <w:tab/>
      </w:r>
      <w:r>
        <w:tab/>
      </w:r>
      <w:r>
        <w:tab/>
      </w:r>
      <w:r>
        <w:tab/>
      </w:r>
      <w:r w:rsidRPr="00FF5D36">
        <w:rPr>
          <w:rFonts w:ascii="Times New Roman" w:hAnsi="Times New Roman" w:cs="Times New Roman"/>
          <w:b/>
          <w:bCs/>
          <w:sz w:val="28"/>
          <w:szCs w:val="28"/>
        </w:rPr>
        <w:t>JIGJIGA, ETHIOPIA</w:t>
      </w:r>
    </w:p>
    <w:p w14:paraId="3C35CAE1" w14:textId="77777777" w:rsidR="0001420D" w:rsidRPr="00FF5D36" w:rsidRDefault="0001420D" w:rsidP="009F7090">
      <w:pPr>
        <w:rPr>
          <w:rFonts w:ascii="Times New Roman" w:hAnsi="Times New Roman" w:cs="Times New Roman"/>
          <w:b/>
          <w:bCs/>
        </w:rPr>
      </w:pPr>
    </w:p>
    <w:sectPr w:rsidR="0001420D" w:rsidRPr="00FF5D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791"/>
    <w:multiLevelType w:val="hybridMultilevel"/>
    <w:tmpl w:val="7326D9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65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YzNDc2NzM3NzVS0lEKTi0uzszPAykwrAUAnvASciwAAAA="/>
  </w:docVars>
  <w:rsids>
    <w:rsidRoot w:val="00C95BFB"/>
    <w:rsid w:val="0001420D"/>
    <w:rsid w:val="0003432E"/>
    <w:rsid w:val="000E7518"/>
    <w:rsid w:val="006336E9"/>
    <w:rsid w:val="009F7090"/>
    <w:rsid w:val="00BA5378"/>
    <w:rsid w:val="00C95BFB"/>
    <w:rsid w:val="00E57EC1"/>
    <w:rsid w:val="00FF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ABA6C"/>
  <w15:chartTrackingRefBased/>
  <w15:docId w15:val="{0AEDA637-024B-42B5-8AD7-4A00687DF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3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3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Mohamed</dc:creator>
  <cp:keywords/>
  <dc:description/>
  <cp:lastModifiedBy>Ismail Mohamed</cp:lastModifiedBy>
  <cp:revision>7</cp:revision>
  <dcterms:created xsi:type="dcterms:W3CDTF">2022-04-14T09:52:00Z</dcterms:created>
  <dcterms:modified xsi:type="dcterms:W3CDTF">2022-04-14T10:04:00Z</dcterms:modified>
</cp:coreProperties>
</file>